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Son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Bolbert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Agnosine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Agnosine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1/09/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663588481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soniabolberti@hot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